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3060"/>
      </w:tblGrid>
      <w:tr w:rsidR="00BA47AE" w14:paraId="28BDE9BD" w14:textId="77777777" w:rsidTr="004339AA">
        <w:trPr>
          <w:trHeight w:val="440"/>
        </w:trPr>
        <w:tc>
          <w:tcPr>
            <w:tcW w:w="5215" w:type="dxa"/>
            <w:shd w:val="clear" w:color="auto" w:fill="767171" w:themeFill="background2" w:themeFillShade="80"/>
            <w:vAlign w:val="center"/>
          </w:tcPr>
          <w:p w14:paraId="3523298E" w14:textId="4D97B8BB" w:rsidR="00BA47AE" w:rsidRPr="004339AA" w:rsidRDefault="00BA47AE" w:rsidP="006613A5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8"/>
              </w:rPr>
            </w:pPr>
            <w:r w:rsidRPr="004339AA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8"/>
              </w:rPr>
              <w:t>12.5% ranked</w:t>
            </w:r>
          </w:p>
        </w:tc>
        <w:tc>
          <w:tcPr>
            <w:tcW w:w="3060" w:type="dxa"/>
            <w:shd w:val="clear" w:color="auto" w:fill="767171" w:themeFill="background2" w:themeFillShade="80"/>
            <w:vAlign w:val="center"/>
          </w:tcPr>
          <w:p w14:paraId="01AEC4BB" w14:textId="4C26757A" w:rsidR="00BA47AE" w:rsidRPr="004339AA" w:rsidRDefault="00413F30" w:rsidP="006613A5">
            <w:pPr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8"/>
              </w:rPr>
            </w:pPr>
            <w:r w:rsidRPr="004339AA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8"/>
              </w:rPr>
              <w:t>PCS</w:t>
            </w:r>
          </w:p>
        </w:tc>
      </w:tr>
      <w:tr w:rsidR="00413F30" w:rsidRPr="00160619" w14:paraId="18C5E011" w14:textId="77777777" w:rsidTr="004339AA">
        <w:tc>
          <w:tcPr>
            <w:tcW w:w="5215" w:type="dxa"/>
            <w:shd w:val="clear" w:color="auto" w:fill="F2F2F2" w:themeFill="background1" w:themeFillShade="F2"/>
          </w:tcPr>
          <w:p w14:paraId="4D7CC2A4" w14:textId="77777777" w:rsidR="00413F30" w:rsidRPr="00160619" w:rsidRDefault="00413F30" w:rsidP="0016061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bookmarkStart w:id="0" w:name="_Hlk55928476"/>
            <w:r w:rsidRPr="00160619">
              <w:rPr>
                <w:rFonts w:ascii="Times New Roman" w:hAnsi="Times New Roman" w:cs="Times New Roman"/>
                <w:b/>
                <w:bCs/>
              </w:rPr>
              <w:t>Consider Mid</w:t>
            </w:r>
          </w:p>
          <w:p w14:paraId="4643FE28" w14:textId="77777777" w:rsidR="00413F30" w:rsidRPr="00160619" w:rsidRDefault="00413F30" w:rsidP="00160619">
            <w:pPr>
              <w:jc w:val="center"/>
              <w:rPr>
                <w:rFonts w:ascii="Times New Roman" w:hAnsi="Times New Roman" w:cs="Times New Roman"/>
              </w:rPr>
            </w:pPr>
            <w:r w:rsidRPr="00160619">
              <w:rPr>
                <w:rFonts w:ascii="Times New Roman" w:hAnsi="Times New Roman" w:cs="Times New Roman"/>
              </w:rPr>
              <w:t>A. Managerial and Professional</w:t>
            </w:r>
          </w:p>
          <w:p w14:paraId="502FED37" w14:textId="14FDF178" w:rsidR="00413F30" w:rsidRPr="00160619" w:rsidRDefault="00413F30" w:rsidP="00160619">
            <w:pPr>
              <w:jc w:val="left"/>
              <w:rPr>
                <w:rFonts w:ascii="Times New Roman" w:hAnsi="Times New Roman" w:cs="Times New Roman"/>
              </w:rPr>
            </w:pPr>
            <w:r w:rsidRPr="00160619">
              <w:rPr>
                <w:rFonts w:ascii="Times New Roman" w:hAnsi="Times New Roman" w:cs="Times New Roman"/>
              </w:rPr>
              <w:t>89 Other health and therapy occupations</w:t>
            </w:r>
          </w:p>
          <w:p w14:paraId="11329CEB" w14:textId="77777777" w:rsidR="00413F30" w:rsidRPr="00160619" w:rsidRDefault="00413F30" w:rsidP="00160619">
            <w:pPr>
              <w:jc w:val="left"/>
              <w:rPr>
                <w:rFonts w:ascii="Times New Roman" w:hAnsi="Times New Roman" w:cs="Times New Roman"/>
              </w:rPr>
            </w:pPr>
            <w:r w:rsidRPr="00160619">
              <w:rPr>
                <w:rFonts w:ascii="Times New Roman" w:hAnsi="Times New Roman" w:cs="Times New Roman"/>
              </w:rPr>
              <w:t>167 Psychologists</w:t>
            </w:r>
          </w:p>
          <w:p w14:paraId="78E71C87" w14:textId="495306A4" w:rsidR="00413F30" w:rsidRPr="00160619" w:rsidRDefault="00413F30" w:rsidP="00160619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3060" w:type="dxa"/>
            <w:shd w:val="clear" w:color="auto" w:fill="DEEAF6" w:themeFill="accent5" w:themeFillTint="33"/>
          </w:tcPr>
          <w:p w14:paraId="542E831A" w14:textId="2466EF6C" w:rsidR="00413F30" w:rsidRPr="00160619" w:rsidRDefault="00413F30" w:rsidP="00D33B6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60619">
              <w:rPr>
                <w:rFonts w:ascii="Times New Roman" w:hAnsi="Times New Roman" w:cs="Times New Roman"/>
                <w:b/>
                <w:bCs/>
              </w:rPr>
              <w:t>Consider High</w:t>
            </w:r>
          </w:p>
          <w:p w14:paraId="42C70513" w14:textId="77777777" w:rsidR="00350BC9" w:rsidRPr="00160619" w:rsidRDefault="00350BC9" w:rsidP="00160619">
            <w:pPr>
              <w:rPr>
                <w:rFonts w:ascii="Times New Roman" w:hAnsi="Times New Roman" w:cs="Times New Roman"/>
              </w:rPr>
            </w:pPr>
          </w:p>
          <w:p w14:paraId="5AE6D115" w14:textId="77777777" w:rsidR="00413F30" w:rsidRPr="00160619" w:rsidRDefault="00413F30" w:rsidP="00160619">
            <w:pPr>
              <w:rPr>
                <w:rFonts w:ascii="Times New Roman" w:hAnsi="Times New Roman" w:cs="Times New Roman"/>
              </w:rPr>
            </w:pPr>
            <w:r w:rsidRPr="00160619">
              <w:rPr>
                <w:rFonts w:ascii="Times New Roman" w:hAnsi="Times New Roman" w:cs="Times New Roman"/>
              </w:rPr>
              <w:t>31</w:t>
            </w:r>
          </w:p>
          <w:p w14:paraId="1768565D" w14:textId="681A7AD3" w:rsidR="00350BC9" w:rsidRPr="00160619" w:rsidRDefault="00350BC9" w:rsidP="00160619">
            <w:pPr>
              <w:rPr>
                <w:rFonts w:ascii="Times New Roman" w:hAnsi="Times New Roman" w:cs="Times New Roman"/>
              </w:rPr>
            </w:pPr>
          </w:p>
        </w:tc>
      </w:tr>
      <w:tr w:rsidR="00413F30" w14:paraId="690FA531" w14:textId="77777777" w:rsidTr="004339AA">
        <w:tc>
          <w:tcPr>
            <w:tcW w:w="5215" w:type="dxa"/>
            <w:shd w:val="clear" w:color="auto" w:fill="F2F2F2" w:themeFill="background1" w:themeFillShade="F2"/>
          </w:tcPr>
          <w:p w14:paraId="67348ACB" w14:textId="77777777" w:rsidR="00413F30" w:rsidRPr="00350BC9" w:rsidRDefault="00413F30" w:rsidP="00413F30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184 Technical writers</w:t>
            </w:r>
          </w:p>
          <w:p w14:paraId="608918FF" w14:textId="0A85F0B6" w:rsidR="00413F30" w:rsidRPr="00350BC9" w:rsidRDefault="00413F30" w:rsidP="00413F30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185 Designers</w:t>
            </w:r>
          </w:p>
          <w:p w14:paraId="0690D897" w14:textId="4D45D194" w:rsidR="00413F30" w:rsidRPr="00350BC9" w:rsidRDefault="00413F30" w:rsidP="00413F30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186 Musicians and composers</w:t>
            </w:r>
          </w:p>
          <w:p w14:paraId="1EEF8743" w14:textId="77777777" w:rsidR="00413F30" w:rsidRPr="00350BC9" w:rsidRDefault="00413F30" w:rsidP="00413F30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188 Painters, sculptors, craft-artists, and print-makers</w:t>
            </w:r>
          </w:p>
          <w:p w14:paraId="1722A936" w14:textId="18502ECE" w:rsidR="00413F30" w:rsidRPr="00350BC9" w:rsidRDefault="00413F30" w:rsidP="00413F30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 xml:space="preserve">193 Dancers </w:t>
            </w:r>
          </w:p>
          <w:p w14:paraId="0D8E4AB6" w14:textId="77777777" w:rsidR="00413F30" w:rsidRPr="00350BC9" w:rsidRDefault="00413F30" w:rsidP="00413F30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195 Editors and reporters</w:t>
            </w:r>
          </w:p>
          <w:p w14:paraId="14BD20C0" w14:textId="57204F47" w:rsidR="00413F30" w:rsidRPr="00350BC9" w:rsidRDefault="00413F30" w:rsidP="00413F30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3060" w:type="dxa"/>
            <w:shd w:val="clear" w:color="auto" w:fill="DEEAF6" w:themeFill="accent5" w:themeFillTint="33"/>
          </w:tcPr>
          <w:p w14:paraId="369E116F" w14:textId="288E3F7F" w:rsidR="00350BC9" w:rsidRPr="00350BC9" w:rsidRDefault="00350BC9" w:rsidP="00160619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35 creative professionals</w:t>
            </w:r>
          </w:p>
        </w:tc>
      </w:tr>
      <w:tr w:rsidR="00BA47AE" w14:paraId="2ED93B1F" w14:textId="77777777" w:rsidTr="004339AA">
        <w:tc>
          <w:tcPr>
            <w:tcW w:w="5215" w:type="dxa"/>
            <w:shd w:val="clear" w:color="auto" w:fill="F2F2F2" w:themeFill="background1" w:themeFillShade="F2"/>
          </w:tcPr>
          <w:p w14:paraId="70ABCEB1" w14:textId="1F73ECA2" w:rsidR="00BA47AE" w:rsidRPr="00350BC9" w:rsidRDefault="00BA47AE" w:rsidP="00BA47AE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 xml:space="preserve">8 Human resources and labor relations managers </w:t>
            </w:r>
          </w:p>
          <w:p w14:paraId="7AA89A0F" w14:textId="3D49D81F" w:rsidR="00BA47AE" w:rsidRPr="00350BC9" w:rsidRDefault="00BA47AE" w:rsidP="00BA47AE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14 Managers in education and related fields</w:t>
            </w:r>
          </w:p>
          <w:p w14:paraId="03F60171" w14:textId="77777777" w:rsidR="00BA47AE" w:rsidRPr="00350BC9" w:rsidRDefault="00BA47AE" w:rsidP="00BA47AE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15 Managers of medicine and health occupations</w:t>
            </w:r>
          </w:p>
          <w:p w14:paraId="450DF718" w14:textId="53B960B1" w:rsidR="00BA47AE" w:rsidRPr="00350BC9" w:rsidRDefault="00BA47AE" w:rsidP="00BA47AE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18 Managers of properties and real estate</w:t>
            </w:r>
          </w:p>
          <w:p w14:paraId="30EF3D68" w14:textId="77777777" w:rsidR="00BA47AE" w:rsidRPr="00350BC9" w:rsidRDefault="00BA47AE" w:rsidP="00BA47AE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19 Funeral directors</w:t>
            </w:r>
          </w:p>
          <w:p w14:paraId="1026B1A2" w14:textId="77777777" w:rsidR="00BA47AE" w:rsidRPr="00350BC9" w:rsidRDefault="00BA47AE" w:rsidP="00BA47AE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24 Insurance underwriters</w:t>
            </w:r>
          </w:p>
          <w:p w14:paraId="0B5C9C1D" w14:textId="77777777" w:rsidR="00BA47AE" w:rsidRPr="00350BC9" w:rsidRDefault="00BA47AE" w:rsidP="00BA47AE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27 Personnel, HR, training, and labor rel. specialists</w:t>
            </w:r>
          </w:p>
          <w:p w14:paraId="2B823337" w14:textId="77777777" w:rsidR="00BA47AE" w:rsidRPr="00350BC9" w:rsidRDefault="00BA47AE" w:rsidP="00BA47AE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34 Business and promotion agents</w:t>
            </w:r>
          </w:p>
          <w:p w14:paraId="3D671DD3" w14:textId="2867A719" w:rsidR="00BA47AE" w:rsidRPr="00350BC9" w:rsidRDefault="00BA47AE" w:rsidP="00BA47AE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36 Inspectors and compliance officers, outside</w:t>
            </w:r>
          </w:p>
          <w:p w14:paraId="4ADEA335" w14:textId="77777777" w:rsidR="00D25C65" w:rsidRPr="00350BC9" w:rsidRDefault="00BA47AE" w:rsidP="00BA47AE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37 Management support occupations</w:t>
            </w:r>
          </w:p>
          <w:p w14:paraId="7EA9EFC4" w14:textId="7B8C27C5" w:rsidR="00D25C65" w:rsidRPr="00350BC9" w:rsidRDefault="00D25C65" w:rsidP="00BA47AE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164 Librarians</w:t>
            </w:r>
          </w:p>
          <w:p w14:paraId="4EF64805" w14:textId="77777777" w:rsidR="00D25C65" w:rsidRPr="00350BC9" w:rsidRDefault="00D25C65" w:rsidP="00BA47AE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165 Archivists and curators</w:t>
            </w:r>
          </w:p>
          <w:p w14:paraId="18BCCD29" w14:textId="26D4DB85" w:rsidR="00413F30" w:rsidRPr="00350BC9" w:rsidRDefault="00413F30" w:rsidP="00BA47AE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3060" w:type="dxa"/>
            <w:shd w:val="clear" w:color="auto" w:fill="DEEAF6" w:themeFill="accent5" w:themeFillTint="33"/>
          </w:tcPr>
          <w:p w14:paraId="7802D3C3" w14:textId="4217BE92" w:rsidR="00413F30" w:rsidRPr="00350BC9" w:rsidRDefault="00335B6D" w:rsidP="00413F30">
            <w:pPr>
              <w:rPr>
                <w:rFonts w:ascii="Times New Roman" w:hAnsi="Times New Roman" w:cs="Times New Roman"/>
              </w:rPr>
            </w:pPr>
            <w:r w:rsidRPr="00335B6D">
              <w:rPr>
                <w:rFonts w:ascii="Times New Roman" w:hAnsi="Times New Roman" w:cs="Times New Roman"/>
              </w:rPr>
              <w:t>37 managers and professionals</w:t>
            </w:r>
          </w:p>
          <w:p w14:paraId="013023C7" w14:textId="5D52DEBA" w:rsidR="00413F30" w:rsidRPr="00350BC9" w:rsidRDefault="00413F30">
            <w:pPr>
              <w:rPr>
                <w:rFonts w:ascii="Times New Roman" w:hAnsi="Times New Roman" w:cs="Times New Roman"/>
              </w:rPr>
            </w:pPr>
          </w:p>
        </w:tc>
      </w:tr>
      <w:bookmarkEnd w:id="0"/>
      <w:tr w:rsidR="00BA47AE" w14:paraId="509B6F83" w14:textId="77777777" w:rsidTr="004339AA">
        <w:trPr>
          <w:trHeight w:val="3185"/>
        </w:trPr>
        <w:tc>
          <w:tcPr>
            <w:tcW w:w="5215" w:type="dxa"/>
            <w:shd w:val="clear" w:color="auto" w:fill="F2F2F2" w:themeFill="background1" w:themeFillShade="F2"/>
          </w:tcPr>
          <w:p w14:paraId="2197FD49" w14:textId="35CB3FFF" w:rsidR="00D43298" w:rsidRPr="00350BC9" w:rsidRDefault="00D43298" w:rsidP="00D43298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 xml:space="preserve">33 Purchasing managers, agents, and buyers, </w:t>
            </w:r>
            <w:proofErr w:type="spellStart"/>
            <w:r w:rsidRPr="00350BC9">
              <w:rPr>
                <w:rFonts w:ascii="Times New Roman" w:hAnsi="Times New Roman" w:cs="Times New Roman"/>
              </w:rPr>
              <w:t>n.e.c</w:t>
            </w:r>
            <w:proofErr w:type="spellEnd"/>
          </w:p>
          <w:p w14:paraId="033B2C66" w14:textId="7B9BC315" w:rsidR="00D43298" w:rsidRPr="00517B35" w:rsidRDefault="00D43298" w:rsidP="00D43298">
            <w:pPr>
              <w:rPr>
                <w:rFonts w:ascii="Times New Roman" w:hAnsi="Times New Roman" w:cs="Times New Roman"/>
                <w:color w:val="FF0000"/>
              </w:rPr>
            </w:pPr>
            <w:r w:rsidRPr="00517B35">
              <w:rPr>
                <w:rFonts w:ascii="Times New Roman" w:hAnsi="Times New Roman" w:cs="Times New Roman"/>
                <w:color w:val="FF0000"/>
              </w:rPr>
              <w:t>43 Architects</w:t>
            </w:r>
          </w:p>
          <w:p w14:paraId="6568CE01" w14:textId="6540D513" w:rsidR="00D43298" w:rsidRPr="00350BC9" w:rsidRDefault="00D43298" w:rsidP="00D43298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 xml:space="preserve">76 Physical scientists, </w:t>
            </w:r>
            <w:proofErr w:type="spellStart"/>
            <w:r w:rsidRPr="00350BC9">
              <w:rPr>
                <w:rFonts w:ascii="Times New Roman" w:hAnsi="Times New Roman" w:cs="Times New Roman"/>
              </w:rPr>
              <w:t>n.e.c.</w:t>
            </w:r>
            <w:proofErr w:type="spellEnd"/>
            <w:r w:rsidRPr="00350BC9">
              <w:rPr>
                <w:rFonts w:ascii="Times New Roman" w:hAnsi="Times New Roman" w:cs="Times New Roman"/>
              </w:rPr>
              <w:t xml:space="preserve"> </w:t>
            </w:r>
          </w:p>
          <w:p w14:paraId="00B3F05B" w14:textId="332297A5" w:rsidR="00D43298" w:rsidRPr="00350BC9" w:rsidRDefault="00D43298" w:rsidP="00D43298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 xml:space="preserve">77 Agricultural and food scientists </w:t>
            </w:r>
          </w:p>
          <w:p w14:paraId="12188D6E" w14:textId="5120754C" w:rsidR="00D43298" w:rsidRPr="00350BC9" w:rsidRDefault="00D43298" w:rsidP="00D43298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 xml:space="preserve">78 Biological scientists </w:t>
            </w:r>
          </w:p>
          <w:p w14:paraId="260A6916" w14:textId="77777777" w:rsidR="00BA47AE" w:rsidRPr="00350BC9" w:rsidRDefault="00D43298" w:rsidP="00D43298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79 Foresters and conservation scientists</w:t>
            </w:r>
          </w:p>
          <w:p w14:paraId="7E3669E7" w14:textId="56793423" w:rsidR="00D43298" w:rsidRPr="00350BC9" w:rsidRDefault="00AF3E1A" w:rsidP="00AF3E1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50BC9">
              <w:rPr>
                <w:rFonts w:ascii="Times New Roman" w:hAnsi="Times New Roman" w:cs="Times New Roman"/>
                <w:b/>
                <w:bCs/>
              </w:rPr>
              <w:t>B. Technical, Sales, and Administrative Support Occupations</w:t>
            </w:r>
          </w:p>
          <w:p w14:paraId="6F790AC6" w14:textId="77777777" w:rsidR="00AF3E1A" w:rsidRPr="00517B35" w:rsidRDefault="00AF3E1A" w:rsidP="00D43298">
            <w:pPr>
              <w:rPr>
                <w:rFonts w:ascii="Times New Roman" w:hAnsi="Times New Roman" w:cs="Times New Roman"/>
                <w:color w:val="FF0000"/>
              </w:rPr>
            </w:pPr>
            <w:r w:rsidRPr="00517B35">
              <w:rPr>
                <w:rFonts w:ascii="Times New Roman" w:hAnsi="Times New Roman" w:cs="Times New Roman"/>
                <w:color w:val="FF0000"/>
              </w:rPr>
              <w:t>227 Air traffic controllers</w:t>
            </w:r>
          </w:p>
          <w:p w14:paraId="5EBDE615" w14:textId="2380658D" w:rsidR="00AF3E1A" w:rsidRPr="00350BC9" w:rsidRDefault="00AF3E1A" w:rsidP="00D43298">
            <w:pPr>
              <w:rPr>
                <w:rFonts w:ascii="Times New Roman" w:hAnsi="Times New Roman" w:cs="Times New Roman"/>
              </w:rPr>
            </w:pPr>
            <w:r w:rsidRPr="00517B35">
              <w:rPr>
                <w:rFonts w:ascii="Times New Roman" w:hAnsi="Times New Roman" w:cs="Times New Roman"/>
                <w:color w:val="FF0000"/>
              </w:rPr>
              <w:t>229 Computer software developers</w:t>
            </w:r>
          </w:p>
        </w:tc>
        <w:tc>
          <w:tcPr>
            <w:tcW w:w="3060" w:type="dxa"/>
            <w:shd w:val="clear" w:color="auto" w:fill="DEEAF6" w:themeFill="accent5" w:themeFillTint="33"/>
          </w:tcPr>
          <w:p w14:paraId="58425A09" w14:textId="585E3875" w:rsidR="00BA47AE" w:rsidRDefault="00335B6D" w:rsidP="00AF3E1A">
            <w:pPr>
              <w:rPr>
                <w:rFonts w:ascii="Times New Roman" w:hAnsi="Times New Roman" w:cs="Times New Roman"/>
              </w:rPr>
            </w:pPr>
            <w:r w:rsidRPr="00335B6D">
              <w:rPr>
                <w:rFonts w:ascii="Times New Roman" w:hAnsi="Times New Roman" w:cs="Times New Roman"/>
              </w:rPr>
              <w:t>38 engineers</w:t>
            </w:r>
          </w:p>
          <w:p w14:paraId="47A99A90" w14:textId="5AF731E7" w:rsidR="00350BC9" w:rsidRPr="00350BC9" w:rsidRDefault="00350BC9" w:rsidP="00AF3E1A">
            <w:pPr>
              <w:rPr>
                <w:rFonts w:ascii="Times New Roman" w:hAnsi="Times New Roman" w:cs="Times New Roman"/>
              </w:rPr>
            </w:pPr>
          </w:p>
        </w:tc>
      </w:tr>
      <w:tr w:rsidR="00BA47AE" w14:paraId="2FC304B7" w14:textId="77777777" w:rsidTr="004339AA">
        <w:tc>
          <w:tcPr>
            <w:tcW w:w="5215" w:type="dxa"/>
            <w:shd w:val="clear" w:color="auto" w:fill="DEEAF6" w:themeFill="accent5" w:themeFillTint="33"/>
          </w:tcPr>
          <w:p w14:paraId="7611CF53" w14:textId="53A5E996" w:rsidR="00BA47AE" w:rsidRPr="00350BC9" w:rsidRDefault="00D33B66" w:rsidP="00D33B6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50BC9">
              <w:rPr>
                <w:rFonts w:ascii="Times New Roman" w:hAnsi="Times New Roman" w:cs="Times New Roman"/>
                <w:b/>
                <w:bCs/>
              </w:rPr>
              <w:t>Consider High</w:t>
            </w:r>
          </w:p>
        </w:tc>
        <w:tc>
          <w:tcPr>
            <w:tcW w:w="3060" w:type="dxa"/>
            <w:shd w:val="clear" w:color="auto" w:fill="F2F2F2" w:themeFill="background1" w:themeFillShade="F2"/>
          </w:tcPr>
          <w:p w14:paraId="020FB5ED" w14:textId="534A6F2B" w:rsidR="00BA47AE" w:rsidRPr="00350BC9" w:rsidRDefault="00D33B66" w:rsidP="00D33B6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50BC9">
              <w:rPr>
                <w:rFonts w:ascii="Times New Roman" w:hAnsi="Times New Roman" w:cs="Times New Roman"/>
                <w:b/>
                <w:bCs/>
              </w:rPr>
              <w:t>Consider Mid</w:t>
            </w:r>
          </w:p>
        </w:tc>
      </w:tr>
      <w:tr w:rsidR="00BA47AE" w14:paraId="4F8C8E30" w14:textId="77777777" w:rsidTr="004339AA">
        <w:tc>
          <w:tcPr>
            <w:tcW w:w="5215" w:type="dxa"/>
            <w:shd w:val="clear" w:color="auto" w:fill="DEEAF6" w:themeFill="accent5" w:themeFillTint="33"/>
          </w:tcPr>
          <w:p w14:paraId="67989C20" w14:textId="7B8D1C73" w:rsidR="00BA47AE" w:rsidRPr="00350BC9" w:rsidRDefault="00D33B66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204 Dental hygienists</w:t>
            </w:r>
          </w:p>
        </w:tc>
        <w:tc>
          <w:tcPr>
            <w:tcW w:w="3060" w:type="dxa"/>
            <w:shd w:val="clear" w:color="auto" w:fill="F2F2F2" w:themeFill="background1" w:themeFillShade="F2"/>
          </w:tcPr>
          <w:p w14:paraId="249DA9EC" w14:textId="1B37FBAC" w:rsidR="00350BC9" w:rsidRPr="00350BC9" w:rsidRDefault="00335B6D">
            <w:pPr>
              <w:rPr>
                <w:rFonts w:ascii="Times New Roman" w:hAnsi="Times New Roman" w:cs="Times New Roman"/>
              </w:rPr>
            </w:pPr>
            <w:r w:rsidRPr="00335B6D">
              <w:rPr>
                <w:rFonts w:ascii="Times New Roman" w:hAnsi="Times New Roman" w:cs="Times New Roman"/>
              </w:rPr>
              <w:t>43 mid-level health professionals</w:t>
            </w:r>
          </w:p>
        </w:tc>
      </w:tr>
      <w:tr w:rsidR="00BA47AE" w14:paraId="37BCAF0F" w14:textId="77777777" w:rsidTr="004339AA">
        <w:tc>
          <w:tcPr>
            <w:tcW w:w="5215" w:type="dxa"/>
            <w:shd w:val="clear" w:color="auto" w:fill="DEEAF6" w:themeFill="accent5" w:themeFillTint="33"/>
          </w:tcPr>
          <w:p w14:paraId="7EFE8AC1" w14:textId="134937C4" w:rsidR="00D33B66" w:rsidRPr="00350BC9" w:rsidRDefault="00D33B66" w:rsidP="00D33B66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255 Financial service sales occupations</w:t>
            </w:r>
          </w:p>
          <w:p w14:paraId="7720B09E" w14:textId="77777777" w:rsidR="00BA47AE" w:rsidRPr="00350BC9" w:rsidRDefault="00D33B66" w:rsidP="00D33B66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258 Sales engineers</w:t>
            </w:r>
          </w:p>
          <w:p w14:paraId="3EF23CF8" w14:textId="77777777" w:rsidR="00D33B66" w:rsidRPr="00350BC9" w:rsidRDefault="00D33B66" w:rsidP="00D33B66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316 Interviewers, enumerators, and surveyors</w:t>
            </w:r>
          </w:p>
          <w:p w14:paraId="5E379DE7" w14:textId="1EC677E5" w:rsidR="00724DB8" w:rsidRPr="00350BC9" w:rsidRDefault="00724DB8" w:rsidP="00D33B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60" w:type="dxa"/>
            <w:shd w:val="clear" w:color="auto" w:fill="F2F2F2" w:themeFill="background1" w:themeFillShade="F2"/>
          </w:tcPr>
          <w:p w14:paraId="505DC0DD" w14:textId="2EEEFC40" w:rsidR="00BA47AE" w:rsidRPr="00350BC9" w:rsidRDefault="00335B6D">
            <w:pPr>
              <w:rPr>
                <w:rFonts w:ascii="Times New Roman" w:hAnsi="Times New Roman" w:cs="Times New Roman"/>
              </w:rPr>
            </w:pPr>
            <w:r w:rsidRPr="00335B6D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6</w:t>
            </w:r>
            <w:r w:rsidRPr="00335B6D">
              <w:rPr>
                <w:rFonts w:ascii="Times New Roman" w:hAnsi="Times New Roman" w:cs="Times New Roman"/>
              </w:rPr>
              <w:t xml:space="preserve"> mid-level professionals</w:t>
            </w:r>
          </w:p>
        </w:tc>
      </w:tr>
      <w:tr w:rsidR="006F6DD7" w14:paraId="15E7CF17" w14:textId="77777777" w:rsidTr="004339AA">
        <w:tc>
          <w:tcPr>
            <w:tcW w:w="5215" w:type="dxa"/>
            <w:shd w:val="clear" w:color="auto" w:fill="DEEAF6" w:themeFill="accent5" w:themeFillTint="33"/>
          </w:tcPr>
          <w:p w14:paraId="4A85C59F" w14:textId="77777777" w:rsidR="006F6DD7" w:rsidRPr="00350BC9" w:rsidRDefault="006F6DD7" w:rsidP="00D33B66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471 Public transportation attendants and inspectors</w:t>
            </w:r>
          </w:p>
          <w:p w14:paraId="703D1473" w14:textId="03E02F5D" w:rsidR="006F6DD7" w:rsidRPr="00350BC9" w:rsidRDefault="006F6DD7" w:rsidP="00D33B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60" w:type="dxa"/>
            <w:shd w:val="clear" w:color="auto" w:fill="F2F2F2" w:themeFill="background1" w:themeFillShade="F2"/>
          </w:tcPr>
          <w:p w14:paraId="724681A0" w14:textId="69B0457F" w:rsidR="006F6DD7" w:rsidRPr="00350BC9" w:rsidRDefault="00F76880">
            <w:pPr>
              <w:rPr>
                <w:rFonts w:ascii="Times New Roman" w:hAnsi="Times New Roman" w:cs="Times New Roman"/>
              </w:rPr>
            </w:pPr>
            <w:r w:rsidRPr="00F76880">
              <w:rPr>
                <w:rFonts w:ascii="Times New Roman" w:hAnsi="Times New Roman" w:cs="Times New Roman"/>
              </w:rPr>
              <w:lastRenderedPageBreak/>
              <w:t>54 office workers</w:t>
            </w:r>
          </w:p>
        </w:tc>
      </w:tr>
      <w:tr w:rsidR="00047270" w:rsidRPr="00AE17C1" w14:paraId="24995ED1" w14:textId="77777777" w:rsidTr="004339AA">
        <w:tc>
          <w:tcPr>
            <w:tcW w:w="5215" w:type="dxa"/>
            <w:shd w:val="clear" w:color="auto" w:fill="DEEAF6" w:themeFill="accent5" w:themeFillTint="33"/>
          </w:tcPr>
          <w:p w14:paraId="0B13858E" w14:textId="77777777" w:rsidR="00047270" w:rsidRPr="00517B35" w:rsidRDefault="00047270" w:rsidP="00160619">
            <w:pPr>
              <w:jc w:val="left"/>
              <w:rPr>
                <w:rFonts w:ascii="Times New Roman" w:hAnsi="Times New Roman" w:cs="Times New Roman"/>
                <w:color w:val="FF0000"/>
              </w:rPr>
            </w:pPr>
            <w:r w:rsidRPr="00517B35">
              <w:rPr>
                <w:rFonts w:ascii="Times New Roman" w:hAnsi="Times New Roman" w:cs="Times New Roman"/>
                <w:color w:val="FF0000"/>
              </w:rPr>
              <w:t>695 Power plant operators</w:t>
            </w:r>
          </w:p>
          <w:p w14:paraId="6F14A66B" w14:textId="77777777" w:rsidR="00047270" w:rsidRPr="00517B35" w:rsidRDefault="0083138C" w:rsidP="00160619">
            <w:pPr>
              <w:jc w:val="left"/>
              <w:rPr>
                <w:rFonts w:ascii="Times New Roman" w:hAnsi="Times New Roman" w:cs="Times New Roman"/>
                <w:color w:val="FF0000"/>
              </w:rPr>
            </w:pPr>
            <w:r w:rsidRPr="00517B35">
              <w:rPr>
                <w:rFonts w:ascii="Times New Roman" w:hAnsi="Times New Roman" w:cs="Times New Roman"/>
                <w:color w:val="FF0000"/>
              </w:rPr>
              <w:t>543 Elevator installers and repairers</w:t>
            </w:r>
          </w:p>
          <w:p w14:paraId="2C5228DF" w14:textId="0F84A758" w:rsidR="006F6DD7" w:rsidRPr="00517B35" w:rsidRDefault="006F6DD7" w:rsidP="00160619">
            <w:pPr>
              <w:jc w:val="left"/>
              <w:rPr>
                <w:rFonts w:ascii="Times New Roman" w:hAnsi="Times New Roman" w:cs="Times New Roman"/>
                <w:b/>
                <w:bCs/>
                <w:color w:val="FF0000"/>
              </w:rPr>
            </w:pPr>
          </w:p>
        </w:tc>
        <w:tc>
          <w:tcPr>
            <w:tcW w:w="3060" w:type="dxa"/>
            <w:shd w:val="clear" w:color="auto" w:fill="F2F2F2" w:themeFill="background1" w:themeFillShade="F2"/>
          </w:tcPr>
          <w:p w14:paraId="6975E171" w14:textId="322B9704" w:rsidR="00047270" w:rsidRPr="000B3C8E" w:rsidRDefault="000B3C8E" w:rsidP="00160619">
            <w:pPr>
              <w:jc w:val="left"/>
              <w:rPr>
                <w:rFonts w:ascii="Times New Roman" w:hAnsi="Times New Roman" w:cs="Times New Roman"/>
              </w:rPr>
            </w:pPr>
            <w:r w:rsidRPr="000B3C8E">
              <w:rPr>
                <w:rFonts w:ascii="Times New Roman" w:hAnsi="Times New Roman" w:cs="Times New Roman"/>
              </w:rPr>
              <w:t>62 skilled industrial workers</w:t>
            </w:r>
          </w:p>
          <w:p w14:paraId="66F6C967" w14:textId="374A1C69" w:rsidR="0083138C" w:rsidRPr="00350BC9" w:rsidRDefault="000B3C8E" w:rsidP="00160619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  <w:r w:rsidRPr="000B3C8E">
              <w:rPr>
                <w:rFonts w:ascii="Times New Roman" w:hAnsi="Times New Roman" w:cs="Times New Roman"/>
              </w:rPr>
              <w:t>63 skilled manual workers</w:t>
            </w:r>
          </w:p>
        </w:tc>
      </w:tr>
      <w:tr w:rsidR="00CE0260" w14:paraId="758F9A36" w14:textId="77777777" w:rsidTr="004339AA">
        <w:tc>
          <w:tcPr>
            <w:tcW w:w="5215" w:type="dxa"/>
            <w:shd w:val="clear" w:color="auto" w:fill="DEEAF6" w:themeFill="accent5" w:themeFillTint="33"/>
          </w:tcPr>
          <w:p w14:paraId="1EE43328" w14:textId="7F6D0F84" w:rsidR="00047270" w:rsidRPr="00517B35" w:rsidRDefault="00047270" w:rsidP="00047270">
            <w:pPr>
              <w:jc w:val="left"/>
              <w:rPr>
                <w:rFonts w:ascii="Times New Roman" w:hAnsi="Times New Roman" w:cs="Times New Roman"/>
                <w:b/>
                <w:bCs/>
                <w:color w:val="FF0000"/>
              </w:rPr>
            </w:pPr>
            <w:r w:rsidRPr="00517B35">
              <w:rPr>
                <w:rFonts w:ascii="Times New Roman" w:hAnsi="Times New Roman" w:cs="Times New Roman"/>
                <w:b/>
                <w:bCs/>
                <w:color w:val="FF0000"/>
              </w:rPr>
              <w:t>F. Operators, Fabricators, and Laborers</w:t>
            </w:r>
          </w:p>
          <w:p w14:paraId="079E5265" w14:textId="791E6A62" w:rsidR="00CE0260" w:rsidRPr="00517B35" w:rsidRDefault="00CE0260" w:rsidP="00D33B66">
            <w:pPr>
              <w:rPr>
                <w:rFonts w:ascii="Times New Roman" w:hAnsi="Times New Roman" w:cs="Times New Roman"/>
                <w:color w:val="FF0000"/>
              </w:rPr>
            </w:pPr>
            <w:r w:rsidRPr="00517B35">
              <w:rPr>
                <w:rFonts w:ascii="Times New Roman" w:hAnsi="Times New Roman" w:cs="Times New Roman"/>
                <w:color w:val="FF0000"/>
              </w:rPr>
              <w:t>823 Railroad conductors and yardmasters</w:t>
            </w:r>
          </w:p>
          <w:p w14:paraId="52FAC589" w14:textId="77777777" w:rsidR="00CE0260" w:rsidRPr="00517B35" w:rsidRDefault="00CE0260" w:rsidP="00D33B66">
            <w:pPr>
              <w:rPr>
                <w:rFonts w:ascii="Times New Roman" w:hAnsi="Times New Roman" w:cs="Times New Roman"/>
                <w:color w:val="FF0000"/>
              </w:rPr>
            </w:pPr>
            <w:r w:rsidRPr="00517B35">
              <w:rPr>
                <w:rFonts w:ascii="Times New Roman" w:hAnsi="Times New Roman" w:cs="Times New Roman"/>
                <w:color w:val="FF0000"/>
              </w:rPr>
              <w:t>824 Locomotive operators: engineers and firemen</w:t>
            </w:r>
          </w:p>
          <w:p w14:paraId="2A98F184" w14:textId="1FC13AD5" w:rsidR="00CE0260" w:rsidRPr="00517B35" w:rsidRDefault="00CE0260" w:rsidP="00D33B66">
            <w:pPr>
              <w:rPr>
                <w:rFonts w:ascii="Times New Roman" w:hAnsi="Times New Roman" w:cs="Times New Roman"/>
                <w:color w:val="FF0000"/>
              </w:rPr>
            </w:pPr>
            <w:r w:rsidRPr="00517B35">
              <w:rPr>
                <w:rFonts w:ascii="Times New Roman" w:hAnsi="Times New Roman" w:cs="Times New Roman"/>
                <w:color w:val="FF0000"/>
              </w:rPr>
              <w:t>825 Railroad brake, coupler, and switch operators</w:t>
            </w:r>
          </w:p>
        </w:tc>
        <w:tc>
          <w:tcPr>
            <w:tcW w:w="3060" w:type="dxa"/>
            <w:shd w:val="clear" w:color="auto" w:fill="F2F2F2" w:themeFill="background1" w:themeFillShade="F2"/>
          </w:tcPr>
          <w:p w14:paraId="48761850" w14:textId="7175BC6D" w:rsidR="00CE0260" w:rsidRPr="00350BC9" w:rsidRDefault="000B3C8E" w:rsidP="000B3C8E">
            <w:pPr>
              <w:jc w:val="left"/>
              <w:rPr>
                <w:rFonts w:ascii="Times New Roman" w:hAnsi="Times New Roman" w:cs="Times New Roman"/>
              </w:rPr>
            </w:pPr>
            <w:r w:rsidRPr="000B3C8E">
              <w:rPr>
                <w:rFonts w:ascii="Times New Roman" w:hAnsi="Times New Roman" w:cs="Times New Roman"/>
              </w:rPr>
              <w:t>65 transport and logistics personnel</w:t>
            </w:r>
          </w:p>
        </w:tc>
      </w:tr>
      <w:tr w:rsidR="00724DB8" w14:paraId="0720EB6F" w14:textId="77777777" w:rsidTr="004339AA">
        <w:tc>
          <w:tcPr>
            <w:tcW w:w="5215" w:type="dxa"/>
            <w:shd w:val="clear" w:color="auto" w:fill="F2F2F2" w:themeFill="background1" w:themeFillShade="F2"/>
          </w:tcPr>
          <w:p w14:paraId="25770B6F" w14:textId="4EBC68C9" w:rsidR="0064541B" w:rsidRPr="00350BC9" w:rsidRDefault="0064541B" w:rsidP="000735F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50BC9">
              <w:rPr>
                <w:rFonts w:ascii="Times New Roman" w:hAnsi="Times New Roman" w:cs="Times New Roman"/>
                <w:b/>
                <w:bCs/>
              </w:rPr>
              <w:t>12.5</w:t>
            </w:r>
          </w:p>
          <w:p w14:paraId="24BDBA70" w14:textId="15A992F2" w:rsidR="00724DB8" w:rsidRPr="00350BC9" w:rsidRDefault="00724DB8" w:rsidP="000735F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50BC9">
              <w:rPr>
                <w:rFonts w:ascii="Times New Roman" w:hAnsi="Times New Roman" w:cs="Times New Roman"/>
                <w:b/>
                <w:bCs/>
              </w:rPr>
              <w:t>Consider Mid</w:t>
            </w:r>
          </w:p>
        </w:tc>
        <w:tc>
          <w:tcPr>
            <w:tcW w:w="3060" w:type="dxa"/>
            <w:shd w:val="clear" w:color="auto" w:fill="FFF2CC" w:themeFill="accent4" w:themeFillTint="33"/>
          </w:tcPr>
          <w:p w14:paraId="5B63FFB5" w14:textId="45666A35" w:rsidR="0064541B" w:rsidRPr="00350BC9" w:rsidRDefault="0064541B" w:rsidP="000735F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50BC9">
              <w:rPr>
                <w:rFonts w:ascii="Times New Roman" w:hAnsi="Times New Roman" w:cs="Times New Roman"/>
                <w:b/>
                <w:bCs/>
              </w:rPr>
              <w:t>PCS</w:t>
            </w:r>
          </w:p>
          <w:p w14:paraId="1DA61283" w14:textId="2D0CB40C" w:rsidR="00724DB8" w:rsidRPr="00350BC9" w:rsidRDefault="00724DB8" w:rsidP="000735F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50BC9">
              <w:rPr>
                <w:rFonts w:ascii="Times New Roman" w:hAnsi="Times New Roman" w:cs="Times New Roman"/>
                <w:b/>
                <w:bCs/>
              </w:rPr>
              <w:t>Consider Low</w:t>
            </w:r>
          </w:p>
        </w:tc>
      </w:tr>
      <w:tr w:rsidR="00724DB8" w14:paraId="75782F96" w14:textId="77777777" w:rsidTr="004339AA">
        <w:tc>
          <w:tcPr>
            <w:tcW w:w="5215" w:type="dxa"/>
            <w:shd w:val="clear" w:color="auto" w:fill="F2F2F2" w:themeFill="background1" w:themeFillShade="F2"/>
          </w:tcPr>
          <w:p w14:paraId="2F91F86C" w14:textId="151258EE" w:rsidR="00724DB8" w:rsidRPr="00350BC9" w:rsidRDefault="00724DB8" w:rsidP="00D33B66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415 Supervisors of guards</w:t>
            </w:r>
          </w:p>
          <w:p w14:paraId="37DB9D13" w14:textId="77777777" w:rsidR="00724DB8" w:rsidRPr="00350BC9" w:rsidRDefault="00724DB8" w:rsidP="00D33B66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 xml:space="preserve">417 </w:t>
            </w:r>
            <w:proofErr w:type="spellStart"/>
            <w:r w:rsidRPr="00350BC9">
              <w:rPr>
                <w:rFonts w:ascii="Times New Roman" w:hAnsi="Times New Roman" w:cs="Times New Roman"/>
              </w:rPr>
              <w:t>Fire fighting</w:t>
            </w:r>
            <w:proofErr w:type="spellEnd"/>
            <w:r w:rsidRPr="00350BC9">
              <w:rPr>
                <w:rFonts w:ascii="Times New Roman" w:hAnsi="Times New Roman" w:cs="Times New Roman"/>
              </w:rPr>
              <w:t xml:space="preserve">, fire prevention, and fire inspection </w:t>
            </w:r>
            <w:proofErr w:type="spellStart"/>
            <w:r w:rsidRPr="00350BC9">
              <w:rPr>
                <w:rFonts w:ascii="Times New Roman" w:hAnsi="Times New Roman" w:cs="Times New Roman"/>
              </w:rPr>
              <w:t>occs</w:t>
            </w:r>
            <w:proofErr w:type="spellEnd"/>
            <w:r w:rsidRPr="00350BC9">
              <w:rPr>
                <w:rFonts w:ascii="Times New Roman" w:hAnsi="Times New Roman" w:cs="Times New Roman"/>
              </w:rPr>
              <w:t xml:space="preserve"> </w:t>
            </w:r>
          </w:p>
          <w:p w14:paraId="46D9538D" w14:textId="77777777" w:rsidR="00724DB8" w:rsidRPr="00517B35" w:rsidRDefault="00724DB8" w:rsidP="00D33B66">
            <w:pPr>
              <w:rPr>
                <w:rFonts w:ascii="Times New Roman" w:hAnsi="Times New Roman" w:cs="Times New Roman"/>
                <w:color w:val="FF0000"/>
              </w:rPr>
            </w:pPr>
            <w:r w:rsidRPr="00517B35">
              <w:rPr>
                <w:rFonts w:ascii="Times New Roman" w:hAnsi="Times New Roman" w:cs="Times New Roman"/>
                <w:color w:val="FF0000"/>
              </w:rPr>
              <w:t>418 Police and detectives, public service</w:t>
            </w:r>
          </w:p>
          <w:p w14:paraId="11F9F056" w14:textId="767DEBF9" w:rsidR="00724DB8" w:rsidRPr="00350BC9" w:rsidRDefault="00724DB8" w:rsidP="00D33B66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 xml:space="preserve">425 Crossing guards  </w:t>
            </w:r>
          </w:p>
          <w:p w14:paraId="045D75ED" w14:textId="77777777" w:rsidR="00724DB8" w:rsidRPr="00350BC9" w:rsidRDefault="00724DB8" w:rsidP="00D33B66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426 Guards and police, except public service</w:t>
            </w:r>
          </w:p>
          <w:p w14:paraId="210B75AF" w14:textId="2E9E277B" w:rsidR="0064541B" w:rsidRPr="00350BC9" w:rsidRDefault="0064541B" w:rsidP="00D33B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60" w:type="dxa"/>
            <w:shd w:val="clear" w:color="auto" w:fill="FFF2CC" w:themeFill="accent4" w:themeFillTint="33"/>
          </w:tcPr>
          <w:p w14:paraId="4FAE86DA" w14:textId="0A7BEBBC" w:rsidR="00724DB8" w:rsidRPr="00350BC9" w:rsidRDefault="00F65104">
            <w:pPr>
              <w:rPr>
                <w:rFonts w:ascii="Times New Roman" w:hAnsi="Times New Roman" w:cs="Times New Roman"/>
              </w:rPr>
            </w:pPr>
            <w:r w:rsidRPr="00F65104">
              <w:rPr>
                <w:rFonts w:ascii="Times New Roman" w:hAnsi="Times New Roman" w:cs="Times New Roman"/>
              </w:rPr>
              <w:t>53 security workers</w:t>
            </w:r>
          </w:p>
        </w:tc>
      </w:tr>
      <w:tr w:rsidR="0064541B" w14:paraId="52C59FCF" w14:textId="77777777" w:rsidTr="004339AA">
        <w:tc>
          <w:tcPr>
            <w:tcW w:w="5215" w:type="dxa"/>
            <w:shd w:val="clear" w:color="auto" w:fill="F2F2F2" w:themeFill="background1" w:themeFillShade="F2"/>
          </w:tcPr>
          <w:p w14:paraId="7748D94B" w14:textId="77777777" w:rsidR="0064541B" w:rsidRPr="00350BC9" w:rsidRDefault="0064541B" w:rsidP="00D33B66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275 Retail salespersons and sales clerks</w:t>
            </w:r>
          </w:p>
          <w:p w14:paraId="64308E36" w14:textId="5BFE1F01" w:rsidR="0064541B" w:rsidRPr="00350BC9" w:rsidRDefault="0064541B" w:rsidP="00D33B66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277 Door-to-door sales, street sales, and news vendors</w:t>
            </w:r>
          </w:p>
          <w:p w14:paraId="621EC88D" w14:textId="77777777" w:rsidR="0064541B" w:rsidRPr="00350BC9" w:rsidRDefault="0064541B" w:rsidP="00D33B66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283 Sales demonstrators, promoters, and models</w:t>
            </w:r>
          </w:p>
          <w:p w14:paraId="71539593" w14:textId="77777777" w:rsidR="0064541B" w:rsidRPr="00350BC9" w:rsidRDefault="0064541B" w:rsidP="00D33B66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348 Telephone operators</w:t>
            </w:r>
          </w:p>
          <w:p w14:paraId="7F4859CA" w14:textId="53474CA1" w:rsidR="0064541B" w:rsidRPr="00350BC9" w:rsidRDefault="0064541B" w:rsidP="00D33B66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349 Other telecom operators</w:t>
            </w:r>
          </w:p>
          <w:p w14:paraId="3EE4B0DD" w14:textId="5200AF0D" w:rsidR="0064541B" w:rsidRPr="00350BC9" w:rsidRDefault="0064541B" w:rsidP="00D33B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60" w:type="dxa"/>
            <w:shd w:val="clear" w:color="auto" w:fill="FFF2CC" w:themeFill="accent4" w:themeFillTint="33"/>
          </w:tcPr>
          <w:p w14:paraId="6661D8C3" w14:textId="4CA07ECB" w:rsidR="0064541B" w:rsidRPr="00350BC9" w:rsidRDefault="00F65104">
            <w:pPr>
              <w:rPr>
                <w:rFonts w:ascii="Times New Roman" w:hAnsi="Times New Roman" w:cs="Times New Roman"/>
              </w:rPr>
            </w:pPr>
            <w:r w:rsidRPr="00F65104">
              <w:rPr>
                <w:rFonts w:ascii="Times New Roman" w:hAnsi="Times New Roman" w:cs="Times New Roman"/>
              </w:rPr>
              <w:t>55 sales-related occupations</w:t>
            </w:r>
          </w:p>
        </w:tc>
      </w:tr>
      <w:tr w:rsidR="0064541B" w14:paraId="23ECD033" w14:textId="77777777" w:rsidTr="004339AA">
        <w:tc>
          <w:tcPr>
            <w:tcW w:w="5215" w:type="dxa"/>
            <w:shd w:val="clear" w:color="auto" w:fill="F2F2F2" w:themeFill="background1" w:themeFillShade="F2"/>
          </w:tcPr>
          <w:p w14:paraId="44886523" w14:textId="77777777" w:rsidR="0064541B" w:rsidRPr="00517B35" w:rsidRDefault="003C61F4" w:rsidP="00D33B66">
            <w:pPr>
              <w:rPr>
                <w:rFonts w:ascii="Times New Roman" w:hAnsi="Times New Roman" w:cs="Times New Roman"/>
                <w:highlight w:val="yellow"/>
              </w:rPr>
            </w:pPr>
            <w:r w:rsidRPr="00517B35">
              <w:rPr>
                <w:rFonts w:ascii="Times New Roman" w:hAnsi="Times New Roman" w:cs="Times New Roman"/>
                <w:highlight w:val="yellow"/>
              </w:rPr>
              <w:t>357 Messengers</w:t>
            </w:r>
          </w:p>
          <w:p w14:paraId="7BF029A3" w14:textId="7D2E9408" w:rsidR="003C61F4" w:rsidRPr="00517B35" w:rsidRDefault="003C61F4" w:rsidP="003C61F4">
            <w:pPr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517B35">
              <w:rPr>
                <w:rFonts w:ascii="Times New Roman" w:hAnsi="Times New Roman" w:cs="Times New Roman"/>
                <w:b/>
                <w:bCs/>
                <w:highlight w:val="yellow"/>
              </w:rPr>
              <w:t>C. Service Occupations</w:t>
            </w:r>
          </w:p>
          <w:p w14:paraId="4D9574DE" w14:textId="77777777" w:rsidR="003C61F4" w:rsidRPr="00517B35" w:rsidRDefault="003C61F4" w:rsidP="00D33B66">
            <w:pPr>
              <w:rPr>
                <w:rFonts w:ascii="Times New Roman" w:hAnsi="Times New Roman" w:cs="Times New Roman"/>
                <w:highlight w:val="yellow"/>
              </w:rPr>
            </w:pPr>
            <w:r w:rsidRPr="00517B35">
              <w:rPr>
                <w:rFonts w:ascii="Times New Roman" w:hAnsi="Times New Roman" w:cs="Times New Roman"/>
                <w:highlight w:val="yellow"/>
              </w:rPr>
              <w:t>447 Health and nursing aides</w:t>
            </w:r>
          </w:p>
          <w:p w14:paraId="1FDD8C42" w14:textId="6EB9A56E" w:rsidR="003C61F4" w:rsidRPr="00517B35" w:rsidRDefault="003C61F4" w:rsidP="00D33B66">
            <w:pPr>
              <w:rPr>
                <w:rFonts w:ascii="Times New Roman" w:hAnsi="Times New Roman" w:cs="Times New Roman"/>
                <w:highlight w:val="yellow"/>
              </w:rPr>
            </w:pPr>
            <w:r w:rsidRPr="00517B35">
              <w:rPr>
                <w:rFonts w:ascii="Times New Roman" w:hAnsi="Times New Roman" w:cs="Times New Roman"/>
                <w:highlight w:val="yellow"/>
              </w:rPr>
              <w:t>453 Janitors</w:t>
            </w:r>
          </w:p>
          <w:p w14:paraId="0497354E" w14:textId="77777777" w:rsidR="003C61F4" w:rsidRPr="00517B35" w:rsidRDefault="003C61F4" w:rsidP="00D33B66">
            <w:pPr>
              <w:rPr>
                <w:rFonts w:ascii="Times New Roman" w:hAnsi="Times New Roman" w:cs="Times New Roman"/>
                <w:highlight w:val="yellow"/>
              </w:rPr>
            </w:pPr>
            <w:r w:rsidRPr="00517B35">
              <w:rPr>
                <w:rFonts w:ascii="Times New Roman" w:hAnsi="Times New Roman" w:cs="Times New Roman"/>
                <w:highlight w:val="yellow"/>
              </w:rPr>
              <w:t>459 Recreation facility attendants</w:t>
            </w:r>
          </w:p>
          <w:p w14:paraId="5B511D30" w14:textId="3C750DE7" w:rsidR="003C61F4" w:rsidRPr="00517B35" w:rsidRDefault="003C61F4" w:rsidP="00D33B66">
            <w:pPr>
              <w:rPr>
                <w:rFonts w:ascii="Times New Roman" w:hAnsi="Times New Roman" w:cs="Times New Roman"/>
                <w:highlight w:val="yellow"/>
              </w:rPr>
            </w:pPr>
            <w:r w:rsidRPr="00517B35">
              <w:rPr>
                <w:rFonts w:ascii="Times New Roman" w:hAnsi="Times New Roman" w:cs="Times New Roman"/>
                <w:highlight w:val="yellow"/>
              </w:rPr>
              <w:t>464 Baggage porters, bellhops and concierges</w:t>
            </w:r>
          </w:p>
          <w:p w14:paraId="20A24160" w14:textId="4611399B" w:rsidR="003C61F4" w:rsidRPr="00517B35" w:rsidRDefault="003C61F4" w:rsidP="003C61F4">
            <w:pPr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517B35">
              <w:rPr>
                <w:rFonts w:ascii="Times New Roman" w:hAnsi="Times New Roman" w:cs="Times New Roman"/>
                <w:b/>
                <w:bCs/>
                <w:highlight w:val="yellow"/>
              </w:rPr>
              <w:t>F. Operators, Fabricators, and Laborers</w:t>
            </w:r>
          </w:p>
          <w:p w14:paraId="406C09B5" w14:textId="77777777" w:rsidR="003C61F4" w:rsidRPr="00517B35" w:rsidRDefault="003C61F4" w:rsidP="00D33B66">
            <w:pPr>
              <w:rPr>
                <w:rFonts w:ascii="Times New Roman" w:hAnsi="Times New Roman" w:cs="Times New Roman"/>
                <w:highlight w:val="yellow"/>
              </w:rPr>
            </w:pPr>
            <w:r w:rsidRPr="00517B35">
              <w:rPr>
                <w:rFonts w:ascii="Times New Roman" w:hAnsi="Times New Roman" w:cs="Times New Roman"/>
                <w:highlight w:val="yellow"/>
              </w:rPr>
              <w:t>813 Parking lot attendants</w:t>
            </w:r>
          </w:p>
          <w:p w14:paraId="1704778D" w14:textId="6181822E" w:rsidR="00F939CE" w:rsidRPr="00517B35" w:rsidRDefault="00F939CE" w:rsidP="00D33B66">
            <w:pPr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3060" w:type="dxa"/>
            <w:shd w:val="clear" w:color="auto" w:fill="FFF2CC" w:themeFill="accent4" w:themeFillTint="33"/>
          </w:tcPr>
          <w:p w14:paraId="216B140C" w14:textId="26E5950D" w:rsidR="0064541B" w:rsidRPr="00350BC9" w:rsidRDefault="00F65104">
            <w:pPr>
              <w:rPr>
                <w:rFonts w:ascii="Times New Roman" w:hAnsi="Times New Roman" w:cs="Times New Roman"/>
              </w:rPr>
            </w:pPr>
            <w:r w:rsidRPr="00F65104">
              <w:rPr>
                <w:rFonts w:ascii="Times New Roman" w:hAnsi="Times New Roman" w:cs="Times New Roman"/>
              </w:rPr>
              <w:t>56 personal service workers</w:t>
            </w:r>
          </w:p>
        </w:tc>
      </w:tr>
      <w:tr w:rsidR="00C92650" w:rsidRPr="00517B35" w14:paraId="7E0C285F" w14:textId="77777777" w:rsidTr="00C92650">
        <w:tc>
          <w:tcPr>
            <w:tcW w:w="5215" w:type="dxa"/>
            <w:shd w:val="clear" w:color="auto" w:fill="F2F2F2" w:themeFill="background1" w:themeFillShade="F2"/>
          </w:tcPr>
          <w:p w14:paraId="6F347F2D" w14:textId="77777777" w:rsidR="00C92650" w:rsidRPr="00517B35" w:rsidRDefault="00C92650" w:rsidP="00160619">
            <w:pPr>
              <w:rPr>
                <w:rFonts w:ascii="Times New Roman" w:hAnsi="Times New Roman" w:cs="Times New Roman"/>
                <w:highlight w:val="yellow"/>
              </w:rPr>
            </w:pPr>
            <w:r w:rsidRPr="00517B35">
              <w:rPr>
                <w:rFonts w:ascii="Times New Roman" w:hAnsi="Times New Roman" w:cs="Times New Roman"/>
                <w:highlight w:val="yellow"/>
              </w:rPr>
              <w:t>599 Misc. construction and related occupations</w:t>
            </w:r>
          </w:p>
          <w:p w14:paraId="4BFFD45D" w14:textId="77777777" w:rsidR="00C92650" w:rsidRPr="00517B35" w:rsidRDefault="00C92650" w:rsidP="00160619">
            <w:pPr>
              <w:rPr>
                <w:rFonts w:ascii="Times New Roman" w:hAnsi="Times New Roman" w:cs="Times New Roman"/>
                <w:highlight w:val="yellow"/>
              </w:rPr>
            </w:pPr>
            <w:r w:rsidRPr="00517B35">
              <w:rPr>
                <w:rFonts w:ascii="Times New Roman" w:hAnsi="Times New Roman" w:cs="Times New Roman"/>
                <w:highlight w:val="yellow"/>
              </w:rPr>
              <w:t>763 Food roasting and baking machine operators</w:t>
            </w:r>
          </w:p>
          <w:p w14:paraId="3082C6BB" w14:textId="77777777" w:rsidR="00C92650" w:rsidRPr="00517B35" w:rsidRDefault="00C92650" w:rsidP="00160619">
            <w:pPr>
              <w:rPr>
                <w:rFonts w:ascii="Times New Roman" w:hAnsi="Times New Roman" w:cs="Times New Roman"/>
                <w:highlight w:val="yellow"/>
              </w:rPr>
            </w:pPr>
            <w:r w:rsidRPr="00517B35">
              <w:rPr>
                <w:rFonts w:ascii="Times New Roman" w:hAnsi="Times New Roman" w:cs="Times New Roman"/>
                <w:highlight w:val="yellow"/>
              </w:rPr>
              <w:t>785 Assemblers of electrical equipment</w:t>
            </w:r>
          </w:p>
          <w:p w14:paraId="240ED0B2" w14:textId="77777777" w:rsidR="00C92650" w:rsidRPr="00517B35" w:rsidRDefault="00C92650" w:rsidP="00160619">
            <w:pPr>
              <w:rPr>
                <w:rFonts w:ascii="Times New Roman" w:hAnsi="Times New Roman" w:cs="Times New Roman"/>
                <w:highlight w:val="yellow"/>
              </w:rPr>
            </w:pPr>
            <w:r w:rsidRPr="00517B35">
              <w:rPr>
                <w:rFonts w:ascii="Times New Roman" w:hAnsi="Times New Roman" w:cs="Times New Roman"/>
                <w:highlight w:val="yellow"/>
              </w:rPr>
              <w:t>875 Garbage and recyclable material collectors</w:t>
            </w:r>
          </w:p>
          <w:p w14:paraId="6769118E" w14:textId="77777777" w:rsidR="00C92650" w:rsidRPr="00517B35" w:rsidRDefault="00C92650" w:rsidP="00160619">
            <w:pPr>
              <w:rPr>
                <w:rFonts w:ascii="Times New Roman" w:hAnsi="Times New Roman" w:cs="Times New Roman"/>
                <w:b/>
                <w:bCs/>
                <w:highlight w:val="yellow"/>
              </w:rPr>
            </w:pPr>
          </w:p>
        </w:tc>
        <w:tc>
          <w:tcPr>
            <w:tcW w:w="3060" w:type="dxa"/>
            <w:shd w:val="clear" w:color="auto" w:fill="FFF2CC" w:themeFill="accent4" w:themeFillTint="33"/>
          </w:tcPr>
          <w:p w14:paraId="44D36D12" w14:textId="77777777" w:rsidR="00C92650" w:rsidRPr="00517B35" w:rsidRDefault="00C92650" w:rsidP="00160619">
            <w:pPr>
              <w:rPr>
                <w:rFonts w:ascii="Times New Roman" w:hAnsi="Times New Roman" w:cs="Times New Roman"/>
                <w:highlight w:val="yellow"/>
              </w:rPr>
            </w:pPr>
            <w:r w:rsidRPr="00517B35">
              <w:rPr>
                <w:rFonts w:ascii="Times New Roman" w:hAnsi="Times New Roman" w:cs="Times New Roman"/>
                <w:highlight w:val="yellow"/>
              </w:rPr>
              <w:t>68</w:t>
            </w:r>
            <w:r>
              <w:rPr>
                <w:rFonts w:ascii="Times New Roman" w:hAnsi="Times New Roman" w:cs="Times New Roman"/>
                <w:highlight w:val="yellow"/>
              </w:rPr>
              <w:t xml:space="preserve"> This is low!</w:t>
            </w:r>
          </w:p>
        </w:tc>
      </w:tr>
      <w:tr w:rsidR="0064541B" w14:paraId="44711DFF" w14:textId="77777777" w:rsidTr="003565D4">
        <w:tc>
          <w:tcPr>
            <w:tcW w:w="5215" w:type="dxa"/>
            <w:shd w:val="clear" w:color="auto" w:fill="FFF2CC" w:themeFill="accent4" w:themeFillTint="33"/>
          </w:tcPr>
          <w:p w14:paraId="2062B9E4" w14:textId="77777777" w:rsidR="0064541B" w:rsidRPr="00350BC9" w:rsidRDefault="0064541B" w:rsidP="00AE17C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50BC9">
              <w:rPr>
                <w:rFonts w:ascii="Times New Roman" w:hAnsi="Times New Roman" w:cs="Times New Roman"/>
                <w:b/>
                <w:bCs/>
              </w:rPr>
              <w:t>Consider Low</w:t>
            </w:r>
          </w:p>
          <w:p w14:paraId="6139FF52" w14:textId="77777777" w:rsidR="0064541B" w:rsidRPr="00350BC9" w:rsidRDefault="0064541B" w:rsidP="00D33B66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317 Hotel clerks</w:t>
            </w:r>
          </w:p>
          <w:p w14:paraId="2EFDADED" w14:textId="67855FBE" w:rsidR="0064541B" w:rsidRPr="00350BC9" w:rsidRDefault="0064541B" w:rsidP="00D33B66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329 Library assistants</w:t>
            </w:r>
          </w:p>
          <w:p w14:paraId="405EB599" w14:textId="77777777" w:rsidR="0064541B" w:rsidRPr="00350BC9" w:rsidRDefault="0064541B" w:rsidP="00D33B66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335 File clerks</w:t>
            </w:r>
          </w:p>
          <w:p w14:paraId="49B6BEB1" w14:textId="3930F158" w:rsidR="0064541B" w:rsidRPr="00350BC9" w:rsidRDefault="0064541B" w:rsidP="00D33B66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383 Bank tellers</w:t>
            </w:r>
          </w:p>
          <w:p w14:paraId="25A78BF2" w14:textId="3A4FCE41" w:rsidR="00F1277B" w:rsidRPr="00350BC9" w:rsidRDefault="00F1277B" w:rsidP="00F1277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50BC9">
              <w:rPr>
                <w:rFonts w:ascii="Times New Roman" w:hAnsi="Times New Roman" w:cs="Times New Roman"/>
                <w:b/>
                <w:bCs/>
              </w:rPr>
              <w:t>C. Service Occupations</w:t>
            </w:r>
          </w:p>
          <w:p w14:paraId="5A19806E" w14:textId="77777777" w:rsidR="0064541B" w:rsidRPr="00350BC9" w:rsidRDefault="0064541B" w:rsidP="00D33B66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471 Public transportation attendants and inspectors</w:t>
            </w:r>
          </w:p>
          <w:p w14:paraId="5FDB3A2E" w14:textId="04CD7BF8" w:rsidR="00AE17C1" w:rsidRPr="00350BC9" w:rsidRDefault="00AE17C1" w:rsidP="00D33B6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60" w:type="dxa"/>
            <w:shd w:val="clear" w:color="auto" w:fill="F2F2F2" w:themeFill="background1" w:themeFillShade="F2"/>
          </w:tcPr>
          <w:p w14:paraId="3F2425ED" w14:textId="77777777" w:rsidR="0064541B" w:rsidRPr="00350BC9" w:rsidRDefault="0064541B" w:rsidP="00AE17C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50BC9">
              <w:rPr>
                <w:rFonts w:ascii="Times New Roman" w:hAnsi="Times New Roman" w:cs="Times New Roman"/>
                <w:b/>
                <w:bCs/>
              </w:rPr>
              <w:t>Consider Mid</w:t>
            </w:r>
          </w:p>
          <w:p w14:paraId="7853DDCE" w14:textId="143FEFE6" w:rsidR="0064541B" w:rsidRPr="00350BC9" w:rsidRDefault="0064541B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54</w:t>
            </w:r>
            <w:r w:rsidR="009D028C">
              <w:rPr>
                <w:rFonts w:ascii="Times New Roman" w:hAnsi="Times New Roman" w:cs="Times New Roman"/>
              </w:rPr>
              <w:t xml:space="preserve"> office workers</w:t>
            </w:r>
          </w:p>
        </w:tc>
      </w:tr>
      <w:tr w:rsidR="00AE17C1" w14:paraId="56C3F953" w14:textId="77777777" w:rsidTr="003565D4">
        <w:tc>
          <w:tcPr>
            <w:tcW w:w="5215" w:type="dxa"/>
            <w:shd w:val="clear" w:color="auto" w:fill="FFF2CC" w:themeFill="accent4" w:themeFillTint="33"/>
          </w:tcPr>
          <w:p w14:paraId="36081BEC" w14:textId="77777777" w:rsidR="00AE17C1" w:rsidRPr="00350BC9" w:rsidRDefault="00F1277B" w:rsidP="00F1277B">
            <w:pPr>
              <w:jc w:val="left"/>
              <w:rPr>
                <w:rFonts w:ascii="Times New Roman" w:hAnsi="Times New Roman" w:cs="Times New Roman"/>
              </w:rPr>
            </w:pPr>
            <w:bookmarkStart w:id="1" w:name="_Hlk55929940"/>
            <w:bookmarkStart w:id="2" w:name="_Hlk55929331"/>
            <w:r w:rsidRPr="00350BC9">
              <w:rPr>
                <w:rFonts w:ascii="Times New Roman" w:hAnsi="Times New Roman" w:cs="Times New Roman"/>
              </w:rPr>
              <w:lastRenderedPageBreak/>
              <w:t>408 Laundry and dry cleaning workers</w:t>
            </w:r>
          </w:p>
          <w:p w14:paraId="2C8A499B" w14:textId="70240ED0" w:rsidR="00071A82" w:rsidRPr="00350BC9" w:rsidRDefault="00071A82" w:rsidP="00071A82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060" w:type="dxa"/>
            <w:shd w:val="clear" w:color="auto" w:fill="F2F2F2" w:themeFill="background1" w:themeFillShade="F2"/>
          </w:tcPr>
          <w:p w14:paraId="5036861D" w14:textId="1AF6A652" w:rsidR="00AE17C1" w:rsidRPr="009D028C" w:rsidRDefault="00F1277B" w:rsidP="00F1277B">
            <w:pPr>
              <w:jc w:val="left"/>
              <w:rPr>
                <w:rFonts w:ascii="Times New Roman" w:hAnsi="Times New Roman" w:cs="Times New Roman"/>
              </w:rPr>
            </w:pPr>
            <w:r w:rsidRPr="009D028C">
              <w:rPr>
                <w:rFonts w:ascii="Times New Roman" w:hAnsi="Times New Roman" w:cs="Times New Roman"/>
              </w:rPr>
              <w:t>62</w:t>
            </w:r>
            <w:r w:rsidR="009D028C" w:rsidRPr="009D028C">
              <w:rPr>
                <w:rFonts w:ascii="Times New Roman" w:hAnsi="Times New Roman" w:cs="Times New Roman"/>
              </w:rPr>
              <w:t xml:space="preserve"> skilled industrial workers</w:t>
            </w:r>
          </w:p>
        </w:tc>
      </w:tr>
      <w:bookmarkEnd w:id="1"/>
      <w:tr w:rsidR="00AE17C1" w14:paraId="17BE35BA" w14:textId="77777777" w:rsidTr="003565D4">
        <w:tc>
          <w:tcPr>
            <w:tcW w:w="5215" w:type="dxa"/>
            <w:shd w:val="clear" w:color="auto" w:fill="FFF2CC" w:themeFill="accent4" w:themeFillTint="33"/>
          </w:tcPr>
          <w:p w14:paraId="61FFC4CE" w14:textId="77777777" w:rsidR="00071A82" w:rsidRPr="00350BC9" w:rsidRDefault="00071A82" w:rsidP="00071A82">
            <w:pPr>
              <w:jc w:val="left"/>
              <w:rPr>
                <w:rFonts w:ascii="Times New Roman" w:hAnsi="Times New Roman" w:cs="Times New Roman"/>
              </w:rPr>
            </w:pPr>
            <w:r w:rsidRPr="00517B35">
              <w:rPr>
                <w:rFonts w:ascii="Times New Roman" w:hAnsi="Times New Roman" w:cs="Times New Roman"/>
                <w:highlight w:val="yellow"/>
              </w:rPr>
              <w:t>436 Cooks</w:t>
            </w:r>
          </w:p>
          <w:p w14:paraId="236279F4" w14:textId="77777777" w:rsidR="00AE17C1" w:rsidRPr="00350BC9" w:rsidRDefault="00A423A4" w:rsidP="00071A82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451 Gardeners and groundskeepers</w:t>
            </w:r>
          </w:p>
          <w:p w14:paraId="15D86DF4" w14:textId="77777777" w:rsidR="00A423A4" w:rsidRPr="00350BC9" w:rsidRDefault="00A423A4" w:rsidP="00A423A4">
            <w:pPr>
              <w:jc w:val="left"/>
              <w:rPr>
                <w:rFonts w:ascii="Times New Roman" w:hAnsi="Times New Roman" w:cs="Times New Roman"/>
              </w:rPr>
            </w:pPr>
            <w:r w:rsidRPr="00517B35">
              <w:rPr>
                <w:rFonts w:ascii="Times New Roman" w:hAnsi="Times New Roman" w:cs="Times New Roman"/>
                <w:highlight w:val="yellow"/>
              </w:rPr>
              <w:t>543 Elevator installers and repairers</w:t>
            </w:r>
          </w:p>
          <w:p w14:paraId="6C4EBEB2" w14:textId="17D307A1" w:rsidR="00A423A4" w:rsidRPr="00350BC9" w:rsidRDefault="00A423A4" w:rsidP="00A423A4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583 Paperhangers</w:t>
            </w:r>
          </w:p>
          <w:p w14:paraId="21BC1A5E" w14:textId="484C3C60" w:rsidR="00A423A4" w:rsidRPr="00350BC9" w:rsidRDefault="00A423A4" w:rsidP="00071A82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 xml:space="preserve">666 Dressmakers, seamstresses, and tailors </w:t>
            </w:r>
          </w:p>
          <w:p w14:paraId="48364E8C" w14:textId="30B16D55" w:rsidR="00A423A4" w:rsidRPr="00350BC9" w:rsidRDefault="00A423A4" w:rsidP="00071A82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668 Upholsterers</w:t>
            </w:r>
          </w:p>
          <w:p w14:paraId="0D3A2E4D" w14:textId="77777777" w:rsidR="00A423A4" w:rsidRPr="00350BC9" w:rsidRDefault="00A423A4" w:rsidP="00071A82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739 Knitters, loopers, and toppers textile operatives</w:t>
            </w:r>
          </w:p>
          <w:p w14:paraId="525B4075" w14:textId="77777777" w:rsidR="00A423A4" w:rsidRDefault="00A423A4" w:rsidP="00071A82">
            <w:pPr>
              <w:jc w:val="left"/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789 Painting and decoration occupations</w:t>
            </w:r>
          </w:p>
          <w:p w14:paraId="48AFF0FF" w14:textId="387A9963" w:rsidR="00FB2171" w:rsidRPr="00350BC9" w:rsidRDefault="00FB2171" w:rsidP="00071A82">
            <w:pPr>
              <w:jc w:val="lef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060" w:type="dxa"/>
            <w:shd w:val="clear" w:color="auto" w:fill="F2F2F2" w:themeFill="background1" w:themeFillShade="F2"/>
          </w:tcPr>
          <w:p w14:paraId="20BD42F3" w14:textId="018699AC" w:rsidR="00AE17C1" w:rsidRPr="009D028C" w:rsidRDefault="00071A82" w:rsidP="00071A82">
            <w:pPr>
              <w:rPr>
                <w:rFonts w:ascii="Times New Roman" w:hAnsi="Times New Roman" w:cs="Times New Roman"/>
              </w:rPr>
            </w:pPr>
            <w:r w:rsidRPr="009D028C">
              <w:rPr>
                <w:rFonts w:ascii="Times New Roman" w:hAnsi="Times New Roman" w:cs="Times New Roman"/>
              </w:rPr>
              <w:t>63</w:t>
            </w:r>
            <w:r w:rsidR="009D028C" w:rsidRPr="009D028C">
              <w:rPr>
                <w:rFonts w:ascii="Times New Roman" w:hAnsi="Times New Roman" w:cs="Times New Roman"/>
              </w:rPr>
              <w:t xml:space="preserve"> skilled manual workers</w:t>
            </w:r>
          </w:p>
        </w:tc>
      </w:tr>
      <w:tr w:rsidR="00AE17C1" w:rsidRPr="00FB2171" w14:paraId="532F2400" w14:textId="77777777" w:rsidTr="003565D4">
        <w:tc>
          <w:tcPr>
            <w:tcW w:w="5215" w:type="dxa"/>
            <w:shd w:val="clear" w:color="auto" w:fill="FFF2CC" w:themeFill="accent4" w:themeFillTint="33"/>
          </w:tcPr>
          <w:p w14:paraId="0149542A" w14:textId="77777777" w:rsidR="00AE17C1" w:rsidRPr="00350BC9" w:rsidRDefault="00047270" w:rsidP="00047270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688 Batch food makers</w:t>
            </w:r>
          </w:p>
          <w:p w14:paraId="0C319853" w14:textId="77777777" w:rsidR="00047270" w:rsidRPr="00350BC9" w:rsidRDefault="00047270" w:rsidP="00047270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 xml:space="preserve">744 Textile sewing machine operators </w:t>
            </w:r>
          </w:p>
          <w:p w14:paraId="11BF55FA" w14:textId="49E5B3DA" w:rsidR="00047270" w:rsidRPr="00350BC9" w:rsidRDefault="00047270" w:rsidP="00047270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745 Shoemaking machine operators</w:t>
            </w:r>
          </w:p>
          <w:p w14:paraId="161F4A8A" w14:textId="497B43AF" w:rsidR="00047270" w:rsidRPr="00350BC9" w:rsidRDefault="00047270" w:rsidP="00047270">
            <w:pPr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866 Helpers, surveyors</w:t>
            </w:r>
          </w:p>
          <w:p w14:paraId="65EE236F" w14:textId="77777777" w:rsidR="00047270" w:rsidRPr="00350BC9" w:rsidRDefault="00047270" w:rsidP="00047270">
            <w:pPr>
              <w:tabs>
                <w:tab w:val="left" w:pos="686"/>
              </w:tabs>
              <w:rPr>
                <w:rFonts w:ascii="Times New Roman" w:hAnsi="Times New Roman" w:cs="Times New Roman"/>
              </w:rPr>
            </w:pPr>
            <w:r w:rsidRPr="00350BC9">
              <w:rPr>
                <w:rFonts w:ascii="Times New Roman" w:hAnsi="Times New Roman" w:cs="Times New Roman"/>
              </w:rPr>
              <w:t>888 Packers and packagers by hand</w:t>
            </w:r>
          </w:p>
          <w:p w14:paraId="59B78CF8" w14:textId="4C4749FC" w:rsidR="00047270" w:rsidRPr="00350BC9" w:rsidRDefault="00047270" w:rsidP="00047270">
            <w:pPr>
              <w:tabs>
                <w:tab w:val="left" w:pos="686"/>
              </w:tabs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060" w:type="dxa"/>
            <w:shd w:val="clear" w:color="auto" w:fill="F2F2F2" w:themeFill="background1" w:themeFillShade="F2"/>
          </w:tcPr>
          <w:p w14:paraId="71A7F356" w14:textId="27CB2C98" w:rsidR="00AE17C1" w:rsidRPr="00FB2171" w:rsidRDefault="00FB2171" w:rsidP="00047270">
            <w:pPr>
              <w:rPr>
                <w:rFonts w:ascii="Times New Roman" w:hAnsi="Times New Roman" w:cs="Times New Roman"/>
              </w:rPr>
            </w:pPr>
            <w:r w:rsidRPr="00FB2171">
              <w:rPr>
                <w:rFonts w:ascii="Times New Roman" w:hAnsi="Times New Roman" w:cs="Times New Roman"/>
              </w:rPr>
              <w:t>67 unskilled industrial workers</w:t>
            </w:r>
          </w:p>
        </w:tc>
      </w:tr>
      <w:tr w:rsidR="00AE17C1" w:rsidRPr="00AE17C1" w14:paraId="75DB9847" w14:textId="77777777" w:rsidTr="003565D4">
        <w:tc>
          <w:tcPr>
            <w:tcW w:w="5215" w:type="dxa"/>
            <w:shd w:val="clear" w:color="auto" w:fill="FFF2CC" w:themeFill="accent4" w:themeFillTint="33"/>
          </w:tcPr>
          <w:p w14:paraId="5284F448" w14:textId="05A32C0A" w:rsidR="00047270" w:rsidRPr="00517B35" w:rsidRDefault="00047270" w:rsidP="00047270">
            <w:pPr>
              <w:rPr>
                <w:rFonts w:ascii="Times New Roman" w:hAnsi="Times New Roman" w:cs="Times New Roman"/>
                <w:b/>
                <w:bCs/>
                <w:highlight w:val="yellow"/>
              </w:rPr>
            </w:pPr>
          </w:p>
        </w:tc>
        <w:tc>
          <w:tcPr>
            <w:tcW w:w="3060" w:type="dxa"/>
            <w:shd w:val="clear" w:color="auto" w:fill="F2F2F2" w:themeFill="background1" w:themeFillShade="F2"/>
          </w:tcPr>
          <w:p w14:paraId="519C57A8" w14:textId="29395F20" w:rsidR="00AE17C1" w:rsidRPr="00517B35" w:rsidRDefault="00AE17C1" w:rsidP="00047270">
            <w:pPr>
              <w:rPr>
                <w:rFonts w:ascii="Times New Roman" w:hAnsi="Times New Roman" w:cs="Times New Roman"/>
                <w:highlight w:val="yellow"/>
              </w:rPr>
            </w:pPr>
          </w:p>
        </w:tc>
      </w:tr>
      <w:bookmarkEnd w:id="2"/>
    </w:tbl>
    <w:p w14:paraId="4288ED4B" w14:textId="77777777" w:rsidR="00BA47AE" w:rsidRDefault="00BA47AE"/>
    <w:sectPr w:rsidR="00BA47A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Mjc2MDSyMDUwMTBX0lEKTi0uzszPAykwrgUAQolVQCwAAAA="/>
  </w:docVars>
  <w:rsids>
    <w:rsidRoot w:val="00BA47AE"/>
    <w:rsid w:val="00047270"/>
    <w:rsid w:val="00071A82"/>
    <w:rsid w:val="0007333F"/>
    <w:rsid w:val="000735FC"/>
    <w:rsid w:val="000B3C8E"/>
    <w:rsid w:val="00160619"/>
    <w:rsid w:val="002D161E"/>
    <w:rsid w:val="00335B6D"/>
    <w:rsid w:val="00350BC9"/>
    <w:rsid w:val="003565D4"/>
    <w:rsid w:val="003C61F4"/>
    <w:rsid w:val="00413F30"/>
    <w:rsid w:val="004339AA"/>
    <w:rsid w:val="00517B35"/>
    <w:rsid w:val="0064541B"/>
    <w:rsid w:val="006613A5"/>
    <w:rsid w:val="006F6DD7"/>
    <w:rsid w:val="00724DB8"/>
    <w:rsid w:val="0083138C"/>
    <w:rsid w:val="009D028C"/>
    <w:rsid w:val="00A423A4"/>
    <w:rsid w:val="00AE17C1"/>
    <w:rsid w:val="00AF3E1A"/>
    <w:rsid w:val="00BA47AE"/>
    <w:rsid w:val="00C92650"/>
    <w:rsid w:val="00CE0260"/>
    <w:rsid w:val="00D25C65"/>
    <w:rsid w:val="00D33B66"/>
    <w:rsid w:val="00D43298"/>
    <w:rsid w:val="00F1277B"/>
    <w:rsid w:val="00F65104"/>
    <w:rsid w:val="00F76880"/>
    <w:rsid w:val="00F939CE"/>
    <w:rsid w:val="00FB2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04D652"/>
  <w15:chartTrackingRefBased/>
  <w15:docId w15:val="{AE7D8D63-0C96-4EC9-A69A-7F9075CEC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47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3</Pages>
  <Words>512</Words>
  <Characters>292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 Geer</dc:creator>
  <cp:keywords/>
  <dc:description/>
  <cp:lastModifiedBy>Ang Geer</cp:lastModifiedBy>
  <cp:revision>4</cp:revision>
  <dcterms:created xsi:type="dcterms:W3CDTF">2020-11-12T08:54:00Z</dcterms:created>
  <dcterms:modified xsi:type="dcterms:W3CDTF">2020-11-12T19:08:00Z</dcterms:modified>
</cp:coreProperties>
</file>